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Nigeria</w:t>
      </w:r>
      <w:r>
        <w:t xml:space="preserve"> </w:t>
      </w:r>
      <w:r>
        <w:t xml:space="preserve">Lagos</w:t>
      </w:r>
    </w:p>
    <w:bookmarkStart w:id="20" w:name="X8ca4d148ff168a57ad0e1d4063e22e0d1b399e3"/>
    <w:p>
      <w:pPr>
        <w:pStyle w:val="Heading1"/>
      </w:pPr>
      <w:r>
        <w:t xml:space="preserve">Cover Letter for Dentist Position in Nigeria Lagos</w:t>
      </w:r>
    </w:p>
    <w:p>
      <w:pPr>
        <w:pStyle w:val="FirstParagraph"/>
      </w:pPr>
      <w:r>
        <w:rPr>
          <w:bCs/>
          <w:b/>
        </w:rPr>
        <w:t xml:space="preserve">Dear Hiring Manager,</w:t>
      </w:r>
    </w:p>
    <w:p>
      <w:pPr>
        <w:pStyle w:val="BodyText"/>
      </w:pPr>
      <w:r>
        <w:t xml:space="preserve">I am writing to express my enthusiastic interest in the Dentist position at your esteemed practice in Nigeria Lagos. As a dedicated and experienced dental professional with a passion for improving oral health, I am eager to contribute my skills and expertise to a dynamic healthcare environment that prioritizes patient care, innovation, and community well-being. Having completed my dental training in Nigeria and gained hands-on experience in Lagos, I am deeply familiar with the unique challenges and opportunities of practicing dentistry in this vibrant city.</w:t>
      </w:r>
    </w:p>
    <w:p>
      <w:pPr>
        <w:pStyle w:val="BodyText"/>
      </w:pPr>
      <w:r>
        <w:t xml:space="preserve">My journey as a Dentist began at the University of Lagos, where I graduated with a degree in Dental Surgery. This rigorous academic program, combined with clinical rotations at leading hospitals and private clinics in Lagos, equipped me with a strong foundation in restorative dentistry, preventive care, and patient management. Over the past [X years], I have worked as a Dentist at [Name of Clinic/Hospital], where I specialized in areas such as pediatric dentistry, cosmetic procedures, and complex oral surgeries. My work has been guided by the belief that access to quality dental care is a fundamental right, and I am committed to bridging gaps in healthcare delivery within Nigeria Lagos.</w:t>
      </w:r>
    </w:p>
    <w:p>
      <w:pPr>
        <w:pStyle w:val="BodyText"/>
      </w:pPr>
      <w:r>
        <w:t xml:space="preserve">One of the key reasons I am drawn to this opportunity in Nigeria Lagos is the city’s growing demand for affordable, high-quality dental services. As Lagos continues to expand as a global economic hub, its population faces increasing challenges related to oral health disparities. Many residents, particularly in underserved communities, lack access to regular dental check-ups or specialized treatments. My experience working in both urban and semi-urban settings has prepared me to address these issues through patient education, community outreach programs, and culturally sensitive care. I have led initiatives such as free dental screenings at local schools and collaborated with NGOs to provide mobile dental services in low-income neighborhoods—efforts that align with the mission of your practice.</w:t>
      </w:r>
    </w:p>
    <w:p>
      <w:pPr>
        <w:pStyle w:val="BodyText"/>
      </w:pPr>
      <w:r>
        <w:t xml:space="preserve">In addition to my clinical expertise, I possess strong communication skills that enable me to build trust with patients from diverse backgrounds. I understand that many individuals in Nigeria Lagos may feel anxious about dental procedures, and I prioritize creating a welcoming, non-judgmental environment where patients feel heard and supported. My approach emphasizes transparency, empathy, and personalized treatment plans tailored to each patient’s needs. For instance, I recently developed a bilingual (English/Local Language) patient education toolkit to improve understanding of oral hygiene practices among non-English-speaking communities in Lagos.</w:t>
      </w:r>
    </w:p>
    <w:p>
      <w:pPr>
        <w:pStyle w:val="BodyText"/>
      </w:pPr>
      <w:r>
        <w:t xml:space="preserve">What sets me apart as a Dentist is my commitment to continuous learning and adapting to the latest advancements in the field. I regularly attend workshops and conferences, such as the Annual Nigerian Dental Association Conference, to stay updated on emerging trends in dental technology and patient care. My proficiency in digital dentistry tools, including intraoral scanners and CAD/CAM systems, allows me to offer efficient, precision-driven treatments that meet international standards. I am also certified in infection control protocols and emergency medical response—critical skills for maintaining safety and quality in any clinical setting.</w:t>
      </w:r>
    </w:p>
    <w:p>
      <w:pPr>
        <w:pStyle w:val="BodyText"/>
      </w:pPr>
      <w:r>
        <w:t xml:space="preserve">Working as a Dentist in Nigeria Lagos has always been my professional goal. The city’s fast-paced lifestyle and diverse population provide an ideal platform to make a meaningful impact. I am particularly inspired by the vision of your practice to deliver compassionate, state-of-the-art dental care that caters to both individual and community needs. I am confident that my technical skills, patient-centered philosophy, and dedication to excellence will align seamlessly with your values.</w:t>
      </w:r>
    </w:p>
    <w:p>
      <w:pPr>
        <w:pStyle w:val="BodyText"/>
      </w:pPr>
      <w:r>
        <w:t xml:space="preserve">I would be honored to bring my background in dentistry and my passion for serving Nigeria Lagos to your team. I am available for an interview at your earliest convenience and can be reached at [Your Phone Number] or [Your Email Address]. Thank you for considering my application. I look forward to the opportunity to discuss how I can contribute to the continued success of your practice.</w:t>
      </w:r>
    </w:p>
    <w:p>
      <w:pPr>
        <w:pStyle w:val="BodyText"/>
      </w:pPr>
      <w:r>
        <w:t xml:space="preserve">Sincerely,</w:t>
      </w:r>
      <w:r>
        <w:br/>
      </w:r>
      <w:r>
        <w:rPr>
          <w:bCs/>
          <w:b/>
        </w:rPr>
        <w:t xml:space="preserve">[Your Full Name]</w:t>
      </w:r>
      <w:r>
        <w:br/>
      </w:r>
      <w:r>
        <w:t xml:space="preserve">Dentist | Nigeria Lagos</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in Nigeria Lagos</dc:title>
  <dc:creator/>
  <dc:language>en</dc:language>
  <cp:keywords/>
  <dcterms:created xsi:type="dcterms:W3CDTF">2026-07-21T08:23:03Z</dcterms:created>
  <dcterms:modified xsi:type="dcterms:W3CDTF">2026-07-21T08:23:03Z</dcterms:modified>
</cp:coreProperties>
</file>

<file path=docProps/custom.xml><?xml version="1.0" encoding="utf-8"?>
<Properties xmlns="http://schemas.openxmlformats.org/officeDocument/2006/custom-properties" xmlns:vt="http://schemas.openxmlformats.org/officeDocument/2006/docPropsVTypes"/>
</file>